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B66" w:rsidRDefault="003D1B66" w:rsidP="003D1B66">
      <w:pPr>
        <w:pStyle w:val="Heading1"/>
      </w:pPr>
      <w:r>
        <w:t>Module 2 Quiz</w:t>
      </w:r>
    </w:p>
    <w:p w:rsidR="003D1B66" w:rsidRDefault="003D1B66" w:rsidP="00D70F6B"/>
    <w:p w:rsidR="00D70F6B" w:rsidRDefault="00D70F6B" w:rsidP="00D70F6B">
      <w:pPr>
        <w:pStyle w:val="ListParagraph"/>
        <w:numPr>
          <w:ilvl w:val="0"/>
          <w:numId w:val="1"/>
        </w:numPr>
      </w:pPr>
      <w:r>
        <w:t xml:space="preserve">Which of the following statements is true about </w:t>
      </w:r>
      <w:r w:rsidR="00932285">
        <w:t>Jenkins</w:t>
      </w:r>
      <w:r>
        <w:t>?</w:t>
      </w:r>
    </w:p>
    <w:p w:rsidR="00DF67A5" w:rsidRPr="00DF67A5" w:rsidRDefault="00DF67A5" w:rsidP="00D70F6B">
      <w:pPr>
        <w:pStyle w:val="ListParagraph"/>
        <w:numPr>
          <w:ilvl w:val="1"/>
          <w:numId w:val="1"/>
        </w:numPr>
      </w:pP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​It is name of a famous butler.</w:t>
      </w:r>
    </w:p>
    <w:p w:rsidR="00DF67A5" w:rsidRPr="00DF67A5" w:rsidRDefault="00DF67A5" w:rsidP="00DF67A5">
      <w:pPr>
        <w:pStyle w:val="ListParagraph"/>
        <w:numPr>
          <w:ilvl w:val="1"/>
          <w:numId w:val="1"/>
        </w:numPr>
      </w:pP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​It is a </w:t>
      </w:r>
      <w:proofErr w:type="spellStart"/>
      <w:proofErr w:type="gramStart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stand alone</w:t>
      </w:r>
      <w:proofErr w:type="spellEnd"/>
      <w:proofErr w:type="gramEnd"/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 framework which cannot scale beyond one server.</w:t>
      </w:r>
    </w:p>
    <w:p w:rsidR="00D70F6B" w:rsidRPr="00DF67A5" w:rsidRDefault="00DF67A5" w:rsidP="00DF67A5">
      <w:pPr>
        <w:pStyle w:val="ListParagraph"/>
        <w:numPr>
          <w:ilvl w:val="1"/>
          <w:numId w:val="1"/>
        </w:numPr>
      </w:pPr>
      <w:r w:rsidRPr="00DF67A5">
        <w:rPr>
          <w:rFonts w:ascii="Arial" w:hAnsi="Arial" w:cs="Arial"/>
          <w:color w:val="555555"/>
          <w:sz w:val="21"/>
          <w:szCs w:val="21"/>
          <w:shd w:val="clear" w:color="auto" w:fill="FFFFFF"/>
        </w:rPr>
        <w:t xml:space="preserve">It is an automation tool written in Java which can automatically build, test and deploy your </w:t>
      </w:r>
      <w:proofErr w:type="gramStart"/>
      <w:r w:rsidRPr="00DF67A5">
        <w:rPr>
          <w:rFonts w:ascii="Arial" w:hAnsi="Arial" w:cs="Arial"/>
          <w:color w:val="555555"/>
          <w:sz w:val="21"/>
          <w:szCs w:val="21"/>
          <w:shd w:val="clear" w:color="auto" w:fill="FFFFFF"/>
        </w:rPr>
        <w:t>code.​</w:t>
      </w:r>
      <w:proofErr w:type="gramEnd"/>
    </w:p>
    <w:p w:rsidR="00DF67A5" w:rsidRPr="00DF67A5" w:rsidRDefault="00DF67A5" w:rsidP="00DF67A5">
      <w:pPr>
        <w:pStyle w:val="ListParagraph"/>
        <w:numPr>
          <w:ilvl w:val="1"/>
          <w:numId w:val="1"/>
        </w:numPr>
      </w:pPr>
      <w:r>
        <w:rPr>
          <w:rFonts w:ascii="Arial" w:hAnsi="Arial" w:cs="Arial"/>
          <w:color w:val="555555"/>
          <w:sz w:val="21"/>
          <w:szCs w:val="21"/>
          <w:shd w:val="clear" w:color="auto" w:fill="FFFFFF"/>
        </w:rPr>
        <w:t>​Jenkins is a hardware technology.</w:t>
      </w:r>
    </w:p>
    <w:p w:rsidR="00DF67A5" w:rsidRDefault="00DF67A5" w:rsidP="00D70F6B">
      <w:pPr>
        <w:pStyle w:val="ListParagraph"/>
      </w:pPr>
    </w:p>
    <w:p w:rsidR="00D70F6B" w:rsidRDefault="00D70F6B" w:rsidP="00D70F6B">
      <w:pPr>
        <w:ind w:firstLine="360"/>
        <w:rPr>
          <w:b/>
        </w:rPr>
      </w:pPr>
      <w:r w:rsidRPr="00254E0C">
        <w:rPr>
          <w:b/>
        </w:rPr>
        <w:t xml:space="preserve">Answer </w:t>
      </w:r>
      <w:r>
        <w:rPr>
          <w:b/>
        </w:rPr>
        <w:t>–</w:t>
      </w:r>
      <w:r w:rsidRPr="00254E0C">
        <w:rPr>
          <w:b/>
        </w:rPr>
        <w:t xml:space="preserve"> </w:t>
      </w:r>
    </w:p>
    <w:p w:rsidR="00D70F6B" w:rsidRDefault="00DF67A5" w:rsidP="00F213A9">
      <w:pPr>
        <w:rPr>
          <w:b/>
        </w:rPr>
      </w:pPr>
      <w:r>
        <w:rPr>
          <w:b/>
        </w:rPr>
        <w:t xml:space="preserve"> c- yes that is correct</w:t>
      </w:r>
    </w:p>
    <w:p w:rsidR="00DF67A5" w:rsidRDefault="00DF67A5" w:rsidP="00DF67A5">
      <w:r>
        <w:t>a, b, d – No that is not quite right.</w:t>
      </w:r>
    </w:p>
    <w:p w:rsidR="007D25C5" w:rsidRDefault="007D25C5" w:rsidP="00F213A9"/>
    <w:p w:rsidR="00F213A9" w:rsidRDefault="005914C8" w:rsidP="00D70F6B">
      <w:pPr>
        <w:pStyle w:val="ListParagraph"/>
        <w:numPr>
          <w:ilvl w:val="0"/>
          <w:numId w:val="1"/>
        </w:numPr>
      </w:pPr>
      <w:r>
        <w:t xml:space="preserve">Which of the following </w:t>
      </w:r>
      <w:r w:rsidR="007D25C5">
        <w:t>is achieved using Jenkins</w:t>
      </w:r>
      <w:r>
        <w:t>?</w:t>
      </w:r>
    </w:p>
    <w:p w:rsidR="00F213A9" w:rsidRDefault="007D25C5" w:rsidP="00F213A9">
      <w:pPr>
        <w:pStyle w:val="ListParagraph"/>
        <w:numPr>
          <w:ilvl w:val="1"/>
          <w:numId w:val="1"/>
        </w:numPr>
      </w:pPr>
      <w:r>
        <w:t>Continuous integration</w:t>
      </w:r>
    </w:p>
    <w:p w:rsidR="007D25C5" w:rsidRDefault="007D25C5" w:rsidP="00F213A9">
      <w:pPr>
        <w:pStyle w:val="ListParagraph"/>
        <w:numPr>
          <w:ilvl w:val="1"/>
          <w:numId w:val="1"/>
        </w:numPr>
      </w:pPr>
      <w:r>
        <w:t>Manual integration</w:t>
      </w:r>
    </w:p>
    <w:p w:rsidR="00F213A9" w:rsidRDefault="007D25C5" w:rsidP="00F213A9">
      <w:pPr>
        <w:pStyle w:val="ListParagraph"/>
        <w:numPr>
          <w:ilvl w:val="1"/>
          <w:numId w:val="1"/>
        </w:numPr>
      </w:pPr>
      <w:r>
        <w:t>OS Virtualization</w:t>
      </w:r>
    </w:p>
    <w:p w:rsidR="00F60CF6" w:rsidRDefault="00F60CF6" w:rsidP="00F213A9">
      <w:pPr>
        <w:pStyle w:val="ListParagraph"/>
        <w:numPr>
          <w:ilvl w:val="1"/>
          <w:numId w:val="1"/>
        </w:numPr>
      </w:pPr>
      <w:r>
        <w:t>Make movies</w:t>
      </w:r>
    </w:p>
    <w:p w:rsidR="005914C8" w:rsidRDefault="00F213A9" w:rsidP="00F213A9">
      <w:pPr>
        <w:ind w:firstLine="360"/>
        <w:rPr>
          <w:b/>
        </w:rPr>
      </w:pPr>
      <w:r w:rsidRPr="00254E0C">
        <w:rPr>
          <w:b/>
        </w:rPr>
        <w:t xml:space="preserve">Answer – </w:t>
      </w:r>
    </w:p>
    <w:p w:rsidR="00F213A9" w:rsidRDefault="00F213A9" w:rsidP="00F213A9">
      <w:pPr>
        <w:ind w:firstLine="360"/>
      </w:pPr>
      <w:r w:rsidRPr="00254E0C">
        <w:t xml:space="preserve">a. </w:t>
      </w:r>
      <w:r w:rsidR="007D25C5">
        <w:t>Correct answer</w:t>
      </w:r>
      <w:r w:rsidR="005914C8">
        <w:t>.</w:t>
      </w:r>
      <w:r w:rsidR="007D25C5">
        <w:t xml:space="preserve"> </w:t>
      </w:r>
      <w:r w:rsidR="00F60CF6" w:rsidRPr="00F60CF6">
        <w:t>Yes. Jenkins is an excellent and extensible continuous integration and continuous delivery platform.</w:t>
      </w:r>
    </w:p>
    <w:p w:rsidR="00F60CF6" w:rsidRDefault="005914C8" w:rsidP="00F213A9">
      <w:pPr>
        <w:ind w:firstLine="360"/>
      </w:pPr>
      <w:r>
        <w:t>b.</w:t>
      </w:r>
      <w:r w:rsidR="007D25C5">
        <w:t xml:space="preserve"> Incorrect answer. </w:t>
      </w:r>
      <w:r w:rsidR="00F60CF6">
        <w:t>No that is not quite right.</w:t>
      </w:r>
    </w:p>
    <w:p w:rsidR="00D70F6B" w:rsidRDefault="005914C8" w:rsidP="00F213A9">
      <w:pPr>
        <w:ind w:firstLine="360"/>
      </w:pPr>
      <w:r>
        <w:t>c.</w:t>
      </w:r>
      <w:r w:rsidR="007D25C5" w:rsidRPr="007D25C5">
        <w:t xml:space="preserve"> </w:t>
      </w:r>
      <w:r w:rsidR="007D25C5">
        <w:t xml:space="preserve">Incorrect answer. </w:t>
      </w:r>
      <w:r w:rsidR="00F60CF6">
        <w:t>No that is not quite right.</w:t>
      </w:r>
    </w:p>
    <w:p w:rsidR="00F60CF6" w:rsidRDefault="00F60CF6" w:rsidP="00F213A9">
      <w:pPr>
        <w:ind w:firstLine="360"/>
      </w:pPr>
      <w:r>
        <w:t xml:space="preserve">d. Incorrect answer. </w:t>
      </w:r>
      <w:r>
        <w:t>No that is not quite right.</w:t>
      </w:r>
    </w:p>
    <w:p w:rsidR="007D25C5" w:rsidRDefault="007D25C5" w:rsidP="00F213A9">
      <w:pPr>
        <w:ind w:firstLine="360"/>
      </w:pPr>
    </w:p>
    <w:p w:rsidR="00F213A9" w:rsidRDefault="005914C8" w:rsidP="00F213A9">
      <w:pPr>
        <w:pStyle w:val="ListParagraph"/>
        <w:numPr>
          <w:ilvl w:val="0"/>
          <w:numId w:val="1"/>
        </w:numPr>
      </w:pPr>
      <w:r>
        <w:t xml:space="preserve">Which of the following </w:t>
      </w:r>
      <w:r w:rsidR="007D25C5">
        <w:t xml:space="preserve">is the function of a slave machine </w:t>
      </w:r>
      <w:r w:rsidR="00C75835">
        <w:t>within the</w:t>
      </w:r>
      <w:r w:rsidR="007D25C5">
        <w:t xml:space="preserve"> Jenkins</w:t>
      </w:r>
      <w:r w:rsidR="00C75835">
        <w:t xml:space="preserve"> cluster</w:t>
      </w:r>
      <w:r>
        <w:t>?</w:t>
      </w:r>
    </w:p>
    <w:p w:rsidR="00D70F6B" w:rsidRDefault="007D25C5" w:rsidP="00D70F6B">
      <w:pPr>
        <w:pStyle w:val="ListParagraph"/>
        <w:numPr>
          <w:ilvl w:val="1"/>
          <w:numId w:val="1"/>
        </w:numPr>
      </w:pPr>
      <w:r>
        <w:t>Schedules build jobs</w:t>
      </w:r>
    </w:p>
    <w:p w:rsidR="00F213A9" w:rsidRDefault="007D25C5" w:rsidP="00F213A9">
      <w:pPr>
        <w:pStyle w:val="ListParagraph"/>
        <w:numPr>
          <w:ilvl w:val="1"/>
          <w:numId w:val="1"/>
        </w:numPr>
      </w:pPr>
      <w:r>
        <w:t>Records and presents the build results</w:t>
      </w:r>
    </w:p>
    <w:p w:rsidR="00F213A9" w:rsidRDefault="007D25C5" w:rsidP="00F213A9">
      <w:pPr>
        <w:pStyle w:val="ListParagraph"/>
        <w:numPr>
          <w:ilvl w:val="1"/>
          <w:numId w:val="1"/>
        </w:numPr>
      </w:pPr>
      <w:r w:rsidRPr="007D25C5">
        <w:t>Executes build jobs given by master</w:t>
      </w:r>
    </w:p>
    <w:p w:rsidR="00C75835" w:rsidRDefault="00C75835" w:rsidP="00F213A9">
      <w:pPr>
        <w:pStyle w:val="ListParagraph"/>
        <w:numPr>
          <w:ilvl w:val="1"/>
          <w:numId w:val="1"/>
        </w:numPr>
      </w:pPr>
      <w:r>
        <w:t>Monitors the cluster</w:t>
      </w:r>
    </w:p>
    <w:p w:rsidR="005914C8" w:rsidRDefault="00F213A9" w:rsidP="00F213A9">
      <w:pPr>
        <w:ind w:firstLine="360"/>
        <w:rPr>
          <w:b/>
        </w:rPr>
      </w:pPr>
      <w:r w:rsidRPr="00254E0C">
        <w:rPr>
          <w:b/>
        </w:rPr>
        <w:t xml:space="preserve">Answer </w:t>
      </w:r>
      <w:r w:rsidR="005914C8">
        <w:rPr>
          <w:b/>
        </w:rPr>
        <w:t>–</w:t>
      </w:r>
      <w:r w:rsidRPr="00254E0C">
        <w:rPr>
          <w:b/>
        </w:rPr>
        <w:t xml:space="preserve"> </w:t>
      </w:r>
    </w:p>
    <w:p w:rsidR="00D70F6B" w:rsidRDefault="00D70F6B" w:rsidP="00F213A9">
      <w:pPr>
        <w:ind w:firstLine="360"/>
        <w:rPr>
          <w:b/>
        </w:rPr>
      </w:pPr>
      <w:r>
        <w:t xml:space="preserve">a. </w:t>
      </w:r>
      <w:r w:rsidR="007D25C5">
        <w:t>Inc</w:t>
      </w:r>
      <w:r w:rsidRPr="005914C8">
        <w:t xml:space="preserve">orrect answer. </w:t>
      </w:r>
      <w:r w:rsidR="007D25C5">
        <w:t xml:space="preserve">The master machine schedules build jobs </w:t>
      </w:r>
      <w:r w:rsidR="00C75835">
        <w:t>within the Jenkins cluster</w:t>
      </w:r>
      <w:r w:rsidRPr="005914C8">
        <w:t>.</w:t>
      </w:r>
    </w:p>
    <w:p w:rsidR="00F213A9" w:rsidRDefault="00D70F6B" w:rsidP="00F213A9">
      <w:pPr>
        <w:ind w:firstLine="360"/>
      </w:pPr>
      <w:r>
        <w:rPr>
          <w:b/>
        </w:rPr>
        <w:t>b</w:t>
      </w:r>
      <w:r w:rsidR="005914C8">
        <w:rPr>
          <w:b/>
        </w:rPr>
        <w:t xml:space="preserve">. </w:t>
      </w:r>
      <w:r w:rsidR="005914C8" w:rsidRPr="005914C8">
        <w:t>Incorrect answer.</w:t>
      </w:r>
      <w:r w:rsidR="005914C8">
        <w:rPr>
          <w:b/>
        </w:rPr>
        <w:t xml:space="preserve"> </w:t>
      </w:r>
      <w:r w:rsidR="007D25C5" w:rsidRPr="007D25C5">
        <w:t>The master</w:t>
      </w:r>
      <w:r w:rsidR="007D25C5">
        <w:t xml:space="preserve"> machine schedules records and present results </w:t>
      </w:r>
      <w:r w:rsidR="00C75835">
        <w:t>within the Jenkins cluster</w:t>
      </w:r>
      <w:r w:rsidR="005914C8">
        <w:t>.</w:t>
      </w:r>
    </w:p>
    <w:p w:rsidR="005914C8" w:rsidRDefault="00D70F6B" w:rsidP="00F213A9">
      <w:pPr>
        <w:ind w:firstLine="360"/>
      </w:pPr>
      <w:r>
        <w:rPr>
          <w:b/>
        </w:rPr>
        <w:lastRenderedPageBreak/>
        <w:t>c</w:t>
      </w:r>
      <w:r w:rsidR="005914C8">
        <w:rPr>
          <w:b/>
        </w:rPr>
        <w:t xml:space="preserve">. </w:t>
      </w:r>
      <w:r w:rsidR="007D25C5">
        <w:rPr>
          <w:b/>
        </w:rPr>
        <w:t>C</w:t>
      </w:r>
      <w:r w:rsidR="005914C8" w:rsidRPr="005914C8">
        <w:t>orrect answer.</w:t>
      </w:r>
      <w:r w:rsidR="007D25C5" w:rsidRPr="007D25C5">
        <w:t xml:space="preserve"> </w:t>
      </w:r>
      <w:r w:rsidR="007D25C5">
        <w:t>A slave machine e</w:t>
      </w:r>
      <w:r w:rsidR="007D25C5" w:rsidRPr="007D25C5">
        <w:t>xecutes build jobs given by maste</w:t>
      </w:r>
      <w:r w:rsidR="007D25C5">
        <w:t>r</w:t>
      </w:r>
      <w:r w:rsidR="005914C8">
        <w:t>.</w:t>
      </w:r>
    </w:p>
    <w:p w:rsidR="00C75835" w:rsidRDefault="00C75835" w:rsidP="00F213A9">
      <w:pPr>
        <w:ind w:firstLine="360"/>
      </w:pPr>
      <w:r>
        <w:t>d. Incorrect answer. No, the slave nodes do not monitor the cluster.</w:t>
      </w:r>
    </w:p>
    <w:p w:rsidR="00C75835" w:rsidRDefault="00C75835" w:rsidP="00F213A9">
      <w:pPr>
        <w:ind w:firstLine="360"/>
      </w:pPr>
    </w:p>
    <w:p w:rsidR="005914C8" w:rsidRPr="005914C8" w:rsidRDefault="005914C8" w:rsidP="00F213A9">
      <w:pPr>
        <w:ind w:firstLine="360"/>
      </w:pPr>
      <w:r w:rsidRPr="005914C8">
        <w:t xml:space="preserve"> </w:t>
      </w:r>
    </w:p>
    <w:p w:rsidR="00CE4FF5" w:rsidRPr="00CE4FF5" w:rsidRDefault="00CE4FF5" w:rsidP="00CE4FF5">
      <w:pPr>
        <w:pStyle w:val="ListParagraph"/>
        <w:numPr>
          <w:ilvl w:val="0"/>
          <w:numId w:val="1"/>
        </w:numPr>
      </w:pPr>
      <w:r w:rsidRPr="00CE4FF5">
        <w:t>Jenkins supports distributed builds</w:t>
      </w:r>
      <w:r>
        <w:t>.</w:t>
      </w:r>
    </w:p>
    <w:p w:rsidR="00CE4FF5" w:rsidRDefault="00CE4FF5" w:rsidP="00CE4FF5">
      <w:pPr>
        <w:pStyle w:val="ListParagraph"/>
        <w:ind w:left="1440"/>
      </w:pPr>
    </w:p>
    <w:p w:rsidR="00D70F6B" w:rsidRDefault="00D70F6B" w:rsidP="00D70F6B">
      <w:pPr>
        <w:pStyle w:val="ListParagraph"/>
        <w:numPr>
          <w:ilvl w:val="1"/>
          <w:numId w:val="1"/>
        </w:numPr>
      </w:pPr>
      <w:r>
        <w:t>True</w:t>
      </w:r>
    </w:p>
    <w:p w:rsidR="00D70F6B" w:rsidRDefault="00D70F6B" w:rsidP="00D70F6B">
      <w:pPr>
        <w:pStyle w:val="ListParagraph"/>
        <w:numPr>
          <w:ilvl w:val="1"/>
          <w:numId w:val="1"/>
        </w:numPr>
      </w:pPr>
      <w:r>
        <w:t>False</w:t>
      </w:r>
    </w:p>
    <w:p w:rsidR="00D70F6B" w:rsidRDefault="00D70F6B" w:rsidP="00D70F6B">
      <w:pPr>
        <w:ind w:firstLine="720"/>
        <w:rPr>
          <w:b/>
        </w:rPr>
      </w:pPr>
      <w:r w:rsidRPr="002D6932">
        <w:rPr>
          <w:b/>
        </w:rPr>
        <w:t xml:space="preserve">Answer </w:t>
      </w:r>
      <w:r>
        <w:rPr>
          <w:b/>
        </w:rPr>
        <w:t>–</w:t>
      </w:r>
      <w:r w:rsidRPr="002D6932">
        <w:rPr>
          <w:b/>
        </w:rPr>
        <w:t xml:space="preserve"> </w:t>
      </w:r>
    </w:p>
    <w:p w:rsidR="00CE4FF5" w:rsidRPr="00CE4FF5" w:rsidRDefault="00D70F6B" w:rsidP="00CE4FF5">
      <w:pPr>
        <w:pStyle w:val="ListParagraph"/>
        <w:numPr>
          <w:ilvl w:val="0"/>
          <w:numId w:val="2"/>
        </w:numPr>
      </w:pPr>
      <w:r>
        <w:t xml:space="preserve">Correct answer.  </w:t>
      </w:r>
      <w:r w:rsidR="00CE4FF5" w:rsidRPr="00CE4FF5">
        <w:t>Jenkins supports distributed builds</w:t>
      </w:r>
      <w:r w:rsidR="002A5054">
        <w:t>.</w:t>
      </w:r>
    </w:p>
    <w:p w:rsidR="00CE4FF5" w:rsidRPr="00CE4FF5" w:rsidRDefault="00D70F6B" w:rsidP="00CE4FF5">
      <w:pPr>
        <w:pStyle w:val="ListParagraph"/>
        <w:numPr>
          <w:ilvl w:val="0"/>
          <w:numId w:val="2"/>
        </w:numPr>
      </w:pPr>
      <w:r>
        <w:t xml:space="preserve">Incorrect answer.  </w:t>
      </w:r>
      <w:r w:rsidR="00CE4FF5" w:rsidRPr="00CE4FF5">
        <w:t>Jenkins supports distributed builds</w:t>
      </w:r>
      <w:r w:rsidR="002A5054">
        <w:t>.</w:t>
      </w:r>
    </w:p>
    <w:p w:rsidR="00D70F6B" w:rsidRDefault="00D70F6B"/>
    <w:p w:rsidR="00D70F6B" w:rsidRDefault="00D70F6B" w:rsidP="00D70F6B">
      <w:pPr>
        <w:pStyle w:val="ListParagraph"/>
        <w:numPr>
          <w:ilvl w:val="0"/>
          <w:numId w:val="1"/>
        </w:numPr>
      </w:pPr>
      <w:r>
        <w:t xml:space="preserve">What are the benefits of using </w:t>
      </w:r>
      <w:r w:rsidR="00BB458F">
        <w:t>Jenkins</w:t>
      </w:r>
      <w:r>
        <w:t>.</w:t>
      </w:r>
    </w:p>
    <w:p w:rsidR="00D70F6B" w:rsidRDefault="00307E98" w:rsidP="00D70F6B">
      <w:pPr>
        <w:pStyle w:val="ListParagraph"/>
        <w:numPr>
          <w:ilvl w:val="1"/>
          <w:numId w:val="1"/>
        </w:numPr>
      </w:pPr>
      <w:r>
        <w:t>O</w:t>
      </w:r>
      <w:r w:rsidRPr="00307E98">
        <w:t>pen source tool with great community support</w:t>
      </w:r>
    </w:p>
    <w:p w:rsidR="00C75835" w:rsidRDefault="00C75835" w:rsidP="00D70F6B">
      <w:pPr>
        <w:pStyle w:val="ListParagraph"/>
        <w:numPr>
          <w:ilvl w:val="1"/>
          <w:numId w:val="1"/>
        </w:numPr>
      </w:pPr>
      <w:r>
        <w:t>A vast eco-system of extensions and plugins</w:t>
      </w:r>
    </w:p>
    <w:p w:rsidR="00C75835" w:rsidRDefault="00C75835" w:rsidP="00D70F6B">
      <w:pPr>
        <w:pStyle w:val="ListParagraph"/>
        <w:numPr>
          <w:ilvl w:val="1"/>
          <w:numId w:val="1"/>
        </w:numPr>
      </w:pPr>
      <w:r>
        <w:t>Robust and scalable</w:t>
      </w:r>
    </w:p>
    <w:p w:rsidR="00D70F6B" w:rsidRDefault="00C75835" w:rsidP="00D70F6B">
      <w:pPr>
        <w:pStyle w:val="ListParagraph"/>
        <w:numPr>
          <w:ilvl w:val="1"/>
          <w:numId w:val="1"/>
        </w:numPr>
      </w:pPr>
      <w:r>
        <w:t>All of the above</w:t>
      </w:r>
    </w:p>
    <w:p w:rsidR="00742D09" w:rsidRDefault="00742D09" w:rsidP="00742D09">
      <w:pPr>
        <w:pStyle w:val="ListParagraph"/>
      </w:pPr>
    </w:p>
    <w:p w:rsidR="00D70F6B" w:rsidRDefault="00D70F6B" w:rsidP="00D70F6B">
      <w:pPr>
        <w:ind w:firstLine="360"/>
        <w:rPr>
          <w:b/>
        </w:rPr>
      </w:pPr>
      <w:r w:rsidRPr="00254E0C">
        <w:rPr>
          <w:b/>
        </w:rPr>
        <w:t xml:space="preserve">Answer </w:t>
      </w:r>
      <w:r>
        <w:rPr>
          <w:b/>
        </w:rPr>
        <w:t>–</w:t>
      </w:r>
      <w:r w:rsidRPr="00254E0C">
        <w:rPr>
          <w:b/>
        </w:rPr>
        <w:t xml:space="preserve"> </w:t>
      </w:r>
    </w:p>
    <w:p w:rsidR="00D70F6B" w:rsidRDefault="00D70F6B" w:rsidP="00C75835">
      <w:pPr>
        <w:pStyle w:val="ListParagraph"/>
        <w:numPr>
          <w:ilvl w:val="0"/>
          <w:numId w:val="5"/>
        </w:numPr>
      </w:pPr>
      <w:r>
        <w:t>Inc</w:t>
      </w:r>
      <w:r w:rsidRPr="005914C8">
        <w:t xml:space="preserve">orrect answer. </w:t>
      </w:r>
      <w:r w:rsidR="00C75835" w:rsidRPr="00C75835">
        <w:t>This is only partially correct</w:t>
      </w:r>
    </w:p>
    <w:p w:rsidR="00C75835" w:rsidRDefault="00D70F6B" w:rsidP="00C75835">
      <w:pPr>
        <w:pStyle w:val="ListParagraph"/>
        <w:numPr>
          <w:ilvl w:val="0"/>
          <w:numId w:val="5"/>
        </w:numPr>
      </w:pPr>
      <w:r>
        <w:t>Incor</w:t>
      </w:r>
      <w:r w:rsidRPr="005914C8">
        <w:t xml:space="preserve">rect answer. </w:t>
      </w:r>
      <w:r w:rsidR="00C75835" w:rsidRPr="00C75835">
        <w:t>This is only partially correct</w:t>
      </w:r>
    </w:p>
    <w:p w:rsidR="00D70F6B" w:rsidRDefault="00C75835" w:rsidP="00C75835">
      <w:pPr>
        <w:pStyle w:val="ListParagraph"/>
        <w:numPr>
          <w:ilvl w:val="0"/>
          <w:numId w:val="5"/>
        </w:numPr>
      </w:pPr>
      <w:proofErr w:type="spellStart"/>
      <w:r>
        <w:t>In</w:t>
      </w:r>
      <w:r w:rsidR="00D70F6B">
        <w:t>orrect</w:t>
      </w:r>
      <w:proofErr w:type="spellEnd"/>
      <w:r w:rsidR="00D70F6B">
        <w:t xml:space="preserve"> answer.</w:t>
      </w:r>
      <w:r w:rsidR="00307E98">
        <w:t xml:space="preserve"> </w:t>
      </w:r>
      <w:r w:rsidRPr="00C75835">
        <w:t>This is only partially correct</w:t>
      </w:r>
    </w:p>
    <w:p w:rsidR="00C75835" w:rsidRPr="005914C8" w:rsidRDefault="00C75835" w:rsidP="00C75835">
      <w:pPr>
        <w:pStyle w:val="ListParagraph"/>
        <w:numPr>
          <w:ilvl w:val="0"/>
          <w:numId w:val="5"/>
        </w:numPr>
      </w:pPr>
      <w:r>
        <w:t xml:space="preserve">Correct answer. </w:t>
      </w:r>
      <w:r w:rsidRPr="00C75835">
        <w:t>That is correct. All these are benefits of using Jenkins</w:t>
      </w:r>
      <w:bookmarkStart w:id="0" w:name="_GoBack"/>
      <w:bookmarkEnd w:id="0"/>
    </w:p>
    <w:sectPr w:rsidR="00C75835" w:rsidRPr="00591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220880"/>
    <w:multiLevelType w:val="hybridMultilevel"/>
    <w:tmpl w:val="6A3C05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F0B64BC"/>
    <w:multiLevelType w:val="hybridMultilevel"/>
    <w:tmpl w:val="E09E9C22"/>
    <w:lvl w:ilvl="0" w:tplc="DCC02CE6">
      <w:start w:val="1"/>
      <w:numFmt w:val="low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0C1940"/>
    <w:multiLevelType w:val="hybridMultilevel"/>
    <w:tmpl w:val="FD5A2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A24733"/>
    <w:multiLevelType w:val="hybridMultilevel"/>
    <w:tmpl w:val="E2323D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9305E6"/>
    <w:multiLevelType w:val="hybridMultilevel"/>
    <w:tmpl w:val="FFEE1B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DE1MDezMDQ1MTNS0lEKTi0uzszPAykwrAUApFVyoCwAAAA="/>
  </w:docVars>
  <w:rsids>
    <w:rsidRoot w:val="00EE0AA7"/>
    <w:rsid w:val="000E4206"/>
    <w:rsid w:val="002A5054"/>
    <w:rsid w:val="00307E98"/>
    <w:rsid w:val="003D1B66"/>
    <w:rsid w:val="0058496C"/>
    <w:rsid w:val="005914C8"/>
    <w:rsid w:val="00742D09"/>
    <w:rsid w:val="007D25C5"/>
    <w:rsid w:val="00932285"/>
    <w:rsid w:val="00A45EFB"/>
    <w:rsid w:val="00BB458F"/>
    <w:rsid w:val="00C6317D"/>
    <w:rsid w:val="00C75835"/>
    <w:rsid w:val="00CE4FF5"/>
    <w:rsid w:val="00D70F6B"/>
    <w:rsid w:val="00DF67A5"/>
    <w:rsid w:val="00EE0AA7"/>
    <w:rsid w:val="00F213A9"/>
    <w:rsid w:val="00F60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CADE8"/>
  <w15:chartTrackingRefBased/>
  <w15:docId w15:val="{07BB9155-4F18-4773-A590-1A4D2AE8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213A9"/>
    <w:rPr>
      <w:kern w:val="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1B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3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D1B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CE4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60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uj Aggarwal</cp:lastModifiedBy>
  <cp:revision>12</cp:revision>
  <dcterms:created xsi:type="dcterms:W3CDTF">2017-04-27T06:55:00Z</dcterms:created>
  <dcterms:modified xsi:type="dcterms:W3CDTF">2017-08-13T17:25:00Z</dcterms:modified>
</cp:coreProperties>
</file>